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f92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27f5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10525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87cb1d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23:17:50Z</dcterms:created>
  <dcterms:modified xsi:type="dcterms:W3CDTF">2021-04-27T23:17:50Z</dcterms:modified>
</cp:coreProperties>
</file>